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531CDF7F" w:rsidR="00313AD3" w:rsidRDefault="00313AD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07C43C4E" w14:textId="77777777" w:rsidR="0035778D" w:rsidRPr="00A9121C" w:rsidRDefault="0035778D" w:rsidP="0035778D">
      <w:pPr>
        <w:rPr>
          <w:b/>
        </w:rPr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1502EED7" w14:textId="77777777" w:rsidR="0035778D" w:rsidRDefault="0035778D" w:rsidP="0035778D"/>
    <w:p w14:paraId="6B52C386" w14:textId="144BF9B9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587999C4" w14:textId="1029F3A9" w:rsidR="0035778D" w:rsidRDefault="00313AD3" w:rsidP="001F25F5">
      <w:pPr>
        <w:ind w:left="2880" w:hanging="1680"/>
      </w:pPr>
      <w:r>
        <w:rPr>
          <w:b/>
        </w:rPr>
        <w:t>SUBJECT:</w:t>
      </w:r>
      <w:r w:rsidR="0035778D" w:rsidRPr="00A9121C">
        <w:rPr>
          <w:b/>
        </w:rPr>
        <w:tab/>
      </w:r>
      <w:r w:rsidR="0035778D">
        <w:t xml:space="preserve">Proposal for </w:t>
      </w:r>
      <w:r w:rsidR="001F25F5">
        <w:t>an</w:t>
      </w:r>
      <w:r w:rsidR="0035778D">
        <w:t xml:space="preserve"> </w:t>
      </w:r>
      <w:r w:rsidR="001F25F5">
        <w:t>Underg</w:t>
      </w:r>
      <w:r w:rsidR="0035778D">
        <w:t xml:space="preserve">raduate Certificate in </w:t>
      </w:r>
      <w:r w:rsidR="0035778D" w:rsidRPr="00973255">
        <w:rPr>
          <w:highlight w:val="yellow"/>
        </w:rPr>
        <w:t>[Fill in the 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25A4C700" w14:textId="0700A318" w:rsidR="0035778D" w:rsidRPr="00A9121C" w:rsidRDefault="0035778D" w:rsidP="0035778D">
      <w:r>
        <w:t xml:space="preserve">We are submitting the attached proposal for </w:t>
      </w:r>
      <w:r w:rsidR="001F25F5">
        <w:t>an</w:t>
      </w:r>
      <w:r>
        <w:t xml:space="preserve"> </w:t>
      </w:r>
      <w:r w:rsidR="001F25F5">
        <w:t>Underg</w:t>
      </w:r>
      <w:r>
        <w:t xml:space="preserve">raduate Certificate in </w:t>
      </w:r>
      <w:r w:rsidRPr="00973255">
        <w:rPr>
          <w:highlight w:val="yellow"/>
        </w:rPr>
        <w:t>[Fill in the blank]</w:t>
      </w:r>
      <w:r>
        <w:t xml:space="preserve">.  The Department of </w:t>
      </w:r>
      <w:r w:rsidRPr="00973255">
        <w:rPr>
          <w:highlight w:val="yellow"/>
        </w:rPr>
        <w:t>[Fill in the blank]</w:t>
      </w:r>
      <w:r>
        <w:t xml:space="preserve"> will be the home department and primary overseer of the proposed program. </w:t>
      </w:r>
      <w:r w:rsidRPr="00973255">
        <w:rPr>
          <w:i/>
        </w:rPr>
        <w:t xml:space="preserve">If certificate is offered in collaboration with another </w:t>
      </w:r>
      <w:proofErr w:type="gramStart"/>
      <w:r w:rsidRPr="00973255">
        <w:rPr>
          <w:i/>
        </w:rPr>
        <w:t>department</w:t>
      </w:r>
      <w:proofErr w:type="gramEnd"/>
      <w:r w:rsidRPr="00973255">
        <w:rPr>
          <w:i/>
        </w:rPr>
        <w:t xml:space="preserve"> then please add the following sentence:</w:t>
      </w:r>
      <w:r>
        <w:t xml:space="preserve"> We will continue our </w:t>
      </w:r>
      <w:proofErr w:type="gramStart"/>
      <w:r>
        <w:t>joint partnership</w:t>
      </w:r>
      <w:proofErr w:type="gramEnd"/>
      <w:r>
        <w:t xml:space="preserve"> that includes recruiting students, developing curricula, providing student support, and consultation about future changes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23DDC" w14:textId="77777777" w:rsidR="00622DAA" w:rsidRDefault="00622DAA" w:rsidP="00B27DB3">
      <w:r>
        <w:separator/>
      </w:r>
    </w:p>
  </w:endnote>
  <w:endnote w:type="continuationSeparator" w:id="0">
    <w:p w14:paraId="3D54F644" w14:textId="77777777" w:rsidR="00622DAA" w:rsidRDefault="00622DAA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5A531B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FF3A2" w14:textId="77777777" w:rsidR="00622DAA" w:rsidRDefault="00622DAA" w:rsidP="00B27DB3">
      <w:r>
        <w:separator/>
      </w:r>
    </w:p>
  </w:footnote>
  <w:footnote w:type="continuationSeparator" w:id="0">
    <w:p w14:paraId="2C3E1F2B" w14:textId="77777777" w:rsidR="00622DAA" w:rsidRDefault="00622DAA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5A531B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proofState w:spelling="clean" w:grammar="clean"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rgUAoLf5fywAAAA="/>
  </w:docVars>
  <w:rsids>
    <w:rsidRoot w:val="00813859"/>
    <w:rsid w:val="00076B5F"/>
    <w:rsid w:val="0009173F"/>
    <w:rsid w:val="0009644A"/>
    <w:rsid w:val="000B0B99"/>
    <w:rsid w:val="000E6DB2"/>
    <w:rsid w:val="000E742C"/>
    <w:rsid w:val="000E7AA4"/>
    <w:rsid w:val="000F6BF9"/>
    <w:rsid w:val="00184AAC"/>
    <w:rsid w:val="001B2A10"/>
    <w:rsid w:val="001F25F5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B6F7E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A531B"/>
    <w:rsid w:val="005C1B25"/>
    <w:rsid w:val="005F0614"/>
    <w:rsid w:val="005F1D17"/>
    <w:rsid w:val="006146BD"/>
    <w:rsid w:val="00622DAA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6426F"/>
    <w:rsid w:val="00965F2C"/>
    <w:rsid w:val="00970551"/>
    <w:rsid w:val="00981A83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B15472"/>
    <w:rsid w:val="00B27DB3"/>
    <w:rsid w:val="00B723FF"/>
    <w:rsid w:val="00B97E56"/>
    <w:rsid w:val="00BC33AC"/>
    <w:rsid w:val="00C0469A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6-02-26T20:49:00Z</dcterms:created>
  <dcterms:modified xsi:type="dcterms:W3CDTF">2026-02-26T20:49:00Z</dcterms:modified>
  <cp:category/>
</cp:coreProperties>
</file>